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smine W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sm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16 Wildberry Dr Unit A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1853484303@qq.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90493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i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7/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